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4B808" w14:textId="640FE53F" w:rsidR="00B12E90" w:rsidRDefault="005276B7" w:rsidP="00B12E90">
      <w:pPr>
        <w:jc w:val="center"/>
      </w:pPr>
      <w:r>
        <w:t xml:space="preserve">Rezultati </w:t>
      </w:r>
      <w:r w:rsidR="005D1654">
        <w:t>kolokvijuma</w:t>
      </w:r>
    </w:p>
    <w:p w14:paraId="552E6B52" w14:textId="77777777" w:rsidR="005276B7" w:rsidRDefault="005276B7" w:rsidP="005276B7"/>
    <w:tbl>
      <w:tblPr>
        <w:tblW w:w="8168" w:type="dxa"/>
        <w:jc w:val="center"/>
        <w:tblLook w:val="04A0" w:firstRow="1" w:lastRow="0" w:firstColumn="1" w:lastColumn="0" w:noHBand="0" w:noVBand="1"/>
      </w:tblPr>
      <w:tblGrid>
        <w:gridCol w:w="521"/>
        <w:gridCol w:w="1280"/>
        <w:gridCol w:w="1760"/>
        <w:gridCol w:w="1180"/>
        <w:gridCol w:w="740"/>
        <w:gridCol w:w="571"/>
        <w:gridCol w:w="638"/>
        <w:gridCol w:w="725"/>
        <w:gridCol w:w="571"/>
        <w:gridCol w:w="638"/>
      </w:tblGrid>
      <w:tr w:rsidR="003666DC" w:rsidRPr="003666DC" w14:paraId="4C420AE4" w14:textId="77777777" w:rsidTr="003666DC">
        <w:trPr>
          <w:trHeight w:val="330"/>
          <w:jc w:val="center"/>
        </w:trPr>
        <w:tc>
          <w:tcPr>
            <w:tcW w:w="400" w:type="dxa"/>
            <w:tcBorders>
              <w:top w:val="single" w:sz="8" w:space="0" w:color="17365D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3889EC3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GB" w:eastAsia="en-GB"/>
              </w:rPr>
            </w:pPr>
          </w:p>
        </w:tc>
        <w:tc>
          <w:tcPr>
            <w:tcW w:w="1280" w:type="dxa"/>
            <w:tcBorders>
              <w:top w:val="single" w:sz="8" w:space="0" w:color="17375D"/>
              <w:left w:val="single" w:sz="4" w:space="0" w:color="538ED5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1E37F9E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Br. Indeksa</w:t>
            </w:r>
          </w:p>
        </w:tc>
        <w:tc>
          <w:tcPr>
            <w:tcW w:w="1760" w:type="dxa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647A2F4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Prezime</w:t>
            </w:r>
          </w:p>
        </w:tc>
        <w:tc>
          <w:tcPr>
            <w:tcW w:w="1180" w:type="dxa"/>
            <w:tcBorders>
              <w:top w:val="single" w:sz="8" w:space="0" w:color="17375D"/>
              <w:left w:val="nil"/>
              <w:bottom w:val="nil"/>
              <w:right w:val="single" w:sz="4" w:space="0" w:color="538ED5"/>
            </w:tcBorders>
            <w:shd w:val="clear" w:color="0F253F" w:fill="0F253F"/>
            <w:noWrap/>
            <w:vAlign w:val="center"/>
            <w:hideMark/>
          </w:tcPr>
          <w:p w14:paraId="3E74073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Ime</w:t>
            </w:r>
          </w:p>
        </w:tc>
        <w:tc>
          <w:tcPr>
            <w:tcW w:w="1820" w:type="dxa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044595B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I Kolokvijum</w:t>
            </w:r>
          </w:p>
        </w:tc>
        <w:tc>
          <w:tcPr>
            <w:tcW w:w="1728" w:type="dxa"/>
            <w:gridSpan w:val="3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C8D1A9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II Kolokvijum</w:t>
            </w:r>
          </w:p>
        </w:tc>
      </w:tr>
      <w:tr w:rsidR="003666DC" w:rsidRPr="003666DC" w14:paraId="75528227" w14:textId="77777777" w:rsidTr="003666DC">
        <w:trPr>
          <w:trHeight w:val="330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1CA8A65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0D03405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50C7009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0F243E" w:fill="0F243E"/>
            <w:noWrap/>
            <w:vAlign w:val="center"/>
            <w:hideMark/>
          </w:tcPr>
          <w:p w14:paraId="7D6DD42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96FCF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  <w:t>Učinak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5184C9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  <w:t>Bod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6E3D1E4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Izašlo</w:t>
            </w:r>
          </w:p>
        </w:tc>
        <w:tc>
          <w:tcPr>
            <w:tcW w:w="660" w:type="dxa"/>
            <w:tcBorders>
              <w:top w:val="nil"/>
              <w:left w:val="single" w:sz="4" w:space="0" w:color="548DD4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39BF348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00B050"/>
                <w:sz w:val="18"/>
                <w:szCs w:val="18"/>
                <w:lang w:val="en-GB" w:eastAsia="en-GB"/>
              </w:rPr>
              <w:t>Učinak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774E010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val="en-GB" w:eastAsia="en-GB"/>
              </w:rPr>
              <w:t>Bod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0F243E" w:fill="0F243E"/>
            <w:noWrap/>
            <w:vAlign w:val="center"/>
            <w:hideMark/>
          </w:tcPr>
          <w:p w14:paraId="0689F39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val="en-GB" w:eastAsia="en-GB"/>
              </w:rPr>
              <w:t>Izašlo</w:t>
            </w:r>
          </w:p>
        </w:tc>
      </w:tr>
      <w:tr w:rsidR="003666DC" w:rsidRPr="003666DC" w14:paraId="489FE9A7" w14:textId="77777777" w:rsidTr="003666DC">
        <w:trPr>
          <w:trHeight w:val="330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58090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15E488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91027F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lja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BD959C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š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C5568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3940E9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2008D6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A3D540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DCD5F7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D3563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48EF632" w14:textId="77777777" w:rsidTr="003666DC">
        <w:trPr>
          <w:trHeight w:val="330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D38BC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3A7130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B9218C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doj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ECCB82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EC246D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E23FA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5509EC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0E8668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B1226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C81A47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59661AA6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B879FE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D0E1C3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15C2AF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lagoj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7EA05A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man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E8888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ECB66B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C31082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012691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D5604F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0A979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606FE12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19453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D824DC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AEF184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az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183F44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E3E108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E0C8CE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286DB9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AA380A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8C75F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0966E0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3FA5946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54DCCF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4BDAE3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BD18FE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Đođ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18A90E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silij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E5845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12238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5EA589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A55BBF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1929E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E6A6D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CEBA2F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3FA71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2FA4DA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782359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urkalj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94EE2F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l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265A9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127145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344205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799156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6D5DC1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684A0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0A2B4A2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6D7A3B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9B06FF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0C4DB7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B24DBB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ar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0DFA1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340E87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22E8D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4B17C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DC3CC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14988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655B817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C8AA5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23B7BD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F0B7FD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7350C1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91CA64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B2454F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1.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BDCCA7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503AA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0E7097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61CF5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E93876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83663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5F407B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D9E8B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di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BC21D3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E6FEF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D0814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FD67E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188B9B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549EB1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FCDA08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CD17D0E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CBF1F2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B1B5B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38F8EC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an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56495C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st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ED38D7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4E7370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53783E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DCC05C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70609A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DADBA5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37DDD0F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B774C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808B9E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1D0E68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ja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6289C7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ra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F0654E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F3B7B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DC08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41DDA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DDFFE0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520D6D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0B16E7FA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3A660A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0D7E1F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504395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az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E178C9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rđ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78CD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D6DA95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30620C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2573A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0D287F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7B6CE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5300E36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8CE2BC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8722F7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F9478B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ark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E902E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21A87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47E4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610EAF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124F6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7D2E8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6F0AD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114A244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420D0D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9F7B9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F83A48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84BC9B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E85BF2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C022C6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A6F50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B7C98D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5FFBF4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F58E9F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7ADF253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A1D60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E9BD34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B045E3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Cmilj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19F830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đe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737B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5453B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1CFC0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4FE9E1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03E5F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9A40A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5967FE8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736167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108DBE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BE8EC6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liš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1C13FA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bojš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DB47BA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FF9A61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7659F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9419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CA06B0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36ABC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D3A068B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59B6A3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646812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9D6298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Ćulibr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80346B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BD39F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6698B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FE98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277AA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79A31B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71FE6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7946DE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619DA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8EA43A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E315AB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Holai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671250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rnol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DA6203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92F7B7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DA0137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116AB0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ABB7E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FBB17F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9F9FA1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47F4E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78C1E0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569155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it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B655F6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B09213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84B58E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9E525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C889F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61F72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53DAB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1DD142C3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5FB38E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1D1C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0/2022</w:t>
            </w:r>
          </w:p>
        </w:tc>
        <w:tc>
          <w:tcPr>
            <w:tcW w:w="1760" w:type="dxa"/>
            <w:tcBorders>
              <w:top w:val="nil"/>
              <w:left w:val="single" w:sz="4" w:space="0" w:color="548DD4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3988D9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t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E7BACD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nije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9A2CB0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553052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CFAC6C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A8669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7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67434F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32216C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7F2C12A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FB049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BEBCED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06B4B7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ubatlij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F3A54D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aza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BD5A2A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DCEEC1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447F7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CDB6A0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7F47F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5F7A14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A033D3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6E92DB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A8BADE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B9C653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rašar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9E4D6E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n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167FB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92F6BA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B42828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196FF4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8CB956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52FE8D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5B9B8B6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950560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A01055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4378AD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t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1D5391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nil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FBCD9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0A261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E64283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36749A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C8161C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A9044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04A33A8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9401CF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BA56B6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0415551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brad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16EEA1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71742C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26AB97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35AFCC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49F33C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A9163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6A0578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3EAC7F1E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AC594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3E9907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258431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anov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F1331C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mitrij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69B0B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7ADBF0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F87AD7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159FC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F9FFD2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7BE681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06B5C52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A957B4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3A7941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EE9C1E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a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8C16D1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F8252C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5AEBD8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BAA2CC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A8499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7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BFCAB7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74C2D1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928E6B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1C184C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80F17E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15352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Cvijeti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6A4645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ob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AA5BA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8A439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51089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C2B2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50C81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5181D4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780C5255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128E3B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8B48B0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146FB3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i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B213B1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4E6024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6F16A5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688F5E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F4D78A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A1A763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434C8E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6F5D2BD5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BF6FD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A32EA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2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E59C32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49F920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ladimi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8B28DA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4F141F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67C9C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7BEAE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DEF78A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F3BB1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AD86604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46779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0A7259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75B19E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elisavac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CFCB3C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58936A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C0367D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B3402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CB1EA7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07CDB8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0FFA7E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AF83931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ACE63E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DC1E9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8F4A9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rsen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2E8A9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kaši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987414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4E0481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3B5C0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F4623B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D47BD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9FE3F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4D9772B2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FB6DF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5B5760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D7D8BE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46C56C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B4A364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91068A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58ABC7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66DAC5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879C13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1F6A15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7F8466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18017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1FBF9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A981A7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83B83F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41B06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19694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E8F7C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A755FB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E49BB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37490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FBFDFA8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B219F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D99E65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425EBB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imonji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DCFFB1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tonij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EE0324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9F61CD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1BC794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84B2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B00EE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C381D1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FC6BEE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F3F8C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09C1F2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064A0E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nkov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F7D36B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man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1A946A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60745C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0D0BC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F8ACB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AA377C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36722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8C9DB2E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696713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48342C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AA4708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t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17DCE6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mislav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263F3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F7B846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0946DC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943D1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9B863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1C835E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5C37FF1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2EA46E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0AE176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1C4B95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r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306054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š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90679F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88209D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FC15D4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823EED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8D9E1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4F6D43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47DC1BA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432A7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AC202A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FEBD93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im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5F80C9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806A90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28F850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6EE3C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CA02CD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7E4105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352A48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128AB476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7DE6E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40FAF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3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8C76A4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ri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544604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v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2DAE9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900FA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BB46A7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65C62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2708FD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1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34B806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8769898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39C4B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93BB27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23B266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Cvije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23BF6D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ta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17A22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587749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89143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7D033A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5B1EA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7B2FBE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381D9CB3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C8EA9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lastRenderedPageBreak/>
              <w:t>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EDC87E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57B70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914CA1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uk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D9A236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D4C3B9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096292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B4AFB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DC568A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4BB2F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CE8BF75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311593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B996DA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8114AA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A68F8F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uti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82362C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09191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76D6C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91A3A1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2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E33EA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8B683B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1A2C96EE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059E3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94162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E228C0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lbaš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E634C7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efimi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79ACE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EBDA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322FD3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58EBD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5C6E2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AFB6A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3D81D55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A6E8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D3EC19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B96918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anojl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A58EA2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01C211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22EC61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7729D4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30776D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067FB9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02B9AA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DE634F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4EA0F9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265A35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0375DD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arč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7183E9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đe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265B9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294417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A0400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C4550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8FEF89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89457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E7CC2B4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38B85B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A963D2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0B4384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kari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CDF464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itomi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C9890E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3FC9A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CB883B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A2EEF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EB60C2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FD74F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053C54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3465C3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D4C883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C13795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uridž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2227E4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gnje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0545AA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F270DF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85081C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38F3A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7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CDF64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6EA8F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7772DAE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8C2D55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57FEB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770499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raguti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9C41C2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Žark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379703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4D1E81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3C1572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B385D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C5DB55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201BB3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7E25FB0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2202EC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7AE3A9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4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20B821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a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E8A52C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Đorđ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B97168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E492A2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7E277E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1F989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2CA1A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427F9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55D36CD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21D263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34F2B6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F40BCB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194E8C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v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8B3673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58BC76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E6CADA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A4DC7B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7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4F383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CFE60C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6A6D3A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023C1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FC7C74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E34938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op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20BBC3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f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74069A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D2276D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E373A3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7C1AE8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50E9E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72AF93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13B6FCB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13458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35F0FE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0F2E6A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vitlic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187F35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uš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78FBD9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069AB1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0D56BA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68F6E0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77E1C7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C1744C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DB29242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E0A7BB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339A10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4E4741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obat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B47A18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eodor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0C90F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22DE6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BADA8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5D4C7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04B8E0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D958F9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9B486A6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A1D83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9F0F24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B8B530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k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AFD071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j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05C52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68AA0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A4EBD7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9C7FEB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8835C9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283E9F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52864A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D9E4BD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CCF95F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2BA484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ek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F72BFC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uk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033165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EE0A7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114237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A05FF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F8E969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3415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02C685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9AB10C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2B034A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CE1D77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ru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F14E64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an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FD2DBA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7426A4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9F48F0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62083F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8748FC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2ABD6DD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28E8BF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AC90A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1361A7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3A2A2E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nja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151181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j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161AD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0FDCC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195AD1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61EFDC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FBEAF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471888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B3E8AF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19D3B8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8029DD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376E001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č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20775E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3424A0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11EA9B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0627E2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D8F0E8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42D929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35D3EC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A741C7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673AA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5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84195E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5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72056B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incilir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EACAE1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9F4D8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6DC4C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21E6F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A7980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804B3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0D159E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1FF17C1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373BCD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A2081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C0AC1A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an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3B4CC6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mitrij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A11B0D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3B99E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2F1BEF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F385DA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06CB70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B6D46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935775B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3F4AF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12C99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7139D1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Radov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67F421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na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B1857E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FF1456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60096B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A31F4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FF3F27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A9628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0F3EC66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330E59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5E5356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53EEFA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tijaš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A7C08A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nda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3657A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723613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355FED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51E088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C39B9A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D94CFC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52FD24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8C0B62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4180F3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A0C9B2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ivaj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0A90FC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Filip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CEC1E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F24DE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8A3889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4BBAB0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9CD86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2279FF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6CB43242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6A356B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343AC8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63DF03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va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136150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Uroš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2D252B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9BCED4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FE7CE1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AD9CD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50B9FB7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09F08F4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B4B4A34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7F90E0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89C0CB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5A0B11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remac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0B63BF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rag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2805B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C702F2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6CD8D5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B3EF7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F760C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2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047BDD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8499DF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26AB05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11FADDF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6022B5C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2EA3A99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7AD149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FABFF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FA23C0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DE6546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83FD3A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3A83D6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F2CB20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3E1A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885875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5A631F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kilj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3D7489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skrsij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5079DE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403A8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B11D73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7AE73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4063C8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E4D867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5C91D33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0B6FA8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6B6FA0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4A262E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vid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4B88CD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66FFB69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B0BEE2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13BC5CA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C3C6BA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4F9F95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4DEA5F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5C3B564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160C0B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7CD2CB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6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539C10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s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3AEDAC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Luk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0B9E7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CA3DF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7B7788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496D5E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993EC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70B6C0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F75933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69BB8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524D27A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74F70F4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h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hideMark/>
          </w:tcPr>
          <w:p w14:paraId="4511056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elj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0A3E7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90BAF4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50124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ADA25A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DE44FA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AD1033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1E6778BB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C9DD2B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DAA7F3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0DE4F2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arenac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B9012B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29E39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0E23F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C87FAA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7A7ACC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9D80B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3603F4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36B334A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28F68C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2B3D2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79E0B3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et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520B0E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do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22FF7D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543F67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B52A9F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3D4E48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7F38DCA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vAlign w:val="center"/>
            <w:hideMark/>
          </w:tcPr>
          <w:p w14:paraId="437610B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67CDE0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9B615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F14C8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D1274D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8186DB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i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36B02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910560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C13B8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A15CD5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172480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42672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90C119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F5E5A4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1B953C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DD0670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v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5F0DD1B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asilij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33F0B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3A75B8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6F0DD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D734CC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B55F7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C03637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6E9EC7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F0BB8A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FB6CC1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2C11CE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P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57F5FE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v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8EF66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18FFDA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C02AB8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7B85B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2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6C5298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4D7D3E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3A796A08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720472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C565B1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7F061F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BEBCCF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02350C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5DF112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9A2C36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42E973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A6BE22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7D110A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0A1C39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E57CB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4ED463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DABF43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a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8C3BC7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ej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821F1B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942636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2EB43A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90099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ECD5D5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782D1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633DCB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8D934B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FC77D6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322136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vjakinj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D4F71D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BCE547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58C190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AA8DE5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65628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81A91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418FB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3CD9DF2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EA8166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1703BC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7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9B2B46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7C0F06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ti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D44C5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811E5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A75B1C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3194F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92C2C1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EA3FA7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64D03B0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231358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4DED24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336F3D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I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E367D7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f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B7814B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8BEE20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DF21FE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CBFAAD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0957C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79B2E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5D221264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3764F5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CCEB2D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0AFD41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el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4679AF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AFF8A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AE3D89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1FA021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F2ED3E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284B49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11C79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2432621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F2864F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BB61B0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43746C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Stev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7A3812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Zdrav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69ECA3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4BFEB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B2F4F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96B80B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C35CB1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6BE014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E80DD77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1AA21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9C85D7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6B6584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j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C66530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oš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C8CBB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DFCCDF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676DEF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953855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42F208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EFF2D7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9DF4A6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0BCFBE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D18359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4CDB56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privic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2B61E4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FB4FB4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D1909C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49893E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C6F97E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0236A9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9BCC50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6A984B4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63709D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882746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FB926E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Šup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D174E2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21F0C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C39446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C02A3D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C53B6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282FAC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8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DC96F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9BC6831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F8DFDC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lastRenderedPageBreak/>
              <w:t>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54D7A3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857197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kajl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0783FD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ve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0353C9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56377B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3F4FDD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8BB619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79BF66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548ED1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847BE45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BF5FBA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6C476C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A0CCDB0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ilan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83BB14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Čedomi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0CD08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7A9904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F11ED6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CE80C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62F611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4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2AD2A9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6702FA9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35B279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B0BCE5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EF78F56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avril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A42A4C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9B7DAD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D52D8D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E56C56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1DF7A1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55CED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912F30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5287E4E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855183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8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38E3B1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27D9DD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stojin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81C719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elj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63F2BD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0828DF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B8DC81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9415E5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CCF69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11BCCA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1760B43D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26687C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274C1A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435F90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amjanov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59EBDB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emanj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5E1A06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BD25CD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04169E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888475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F25A39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2014FD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AC2562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3EF466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D6D9B4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1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0EA4743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ič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6BC9ABA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Dij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888CB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D8A21D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741102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615298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4E6912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C5A99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795506A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C70B18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0A58205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2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1DDE41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s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68849741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Zor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1AB825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BB4026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3CCBEC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0BF82E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E0EA5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2F2CC5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0BE37995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63AB83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5B906C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3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466F2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vač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7237AC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72AA41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9E6319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08636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FD9B36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7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DC3E8D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FC8F81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7E970A49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0BC052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81E493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4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CEC791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ađ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6EEF9BF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ko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8EFCE7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2D02F9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7BE08C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0635CC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EEA6D9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27B487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357DE87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372A0D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F8FFCA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5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31DBF872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ED6F139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nda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6F1004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6A5A00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AFA0C5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5B7EB2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BC4FBB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5EF9F02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2D20517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A4D270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CE0128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6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7B33F26C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ojčuk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12E82594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arijan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F65A7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BFA17F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4476658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0D21BD3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77.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263CFC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5.5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A26CA0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49DC4E06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BE33367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637CE1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7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05E9E96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Oparnica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79ABCBDD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Jovan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EB8C70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1B77CF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74185B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7B2A41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4E5A4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7E93D2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7973D8DC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3AA070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CDCA95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8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859CDA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Gut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3833E925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Božida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3A8409FB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67FBE5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DB61FD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EF06E45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8C32DE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2C3B7E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</w:tr>
      <w:tr w:rsidR="003666DC" w:rsidRPr="003666DC" w14:paraId="28CDA184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C5360F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9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55BCA77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99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172880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om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61D96D07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Nikol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6D388260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BEE9F1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C5A7698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84905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A3366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6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456AAF2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3E5D1D0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3BA0996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0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30EA80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100/202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24508A48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Kovače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FFFFFF" w:fill="FFFFFF"/>
            <w:hideMark/>
          </w:tcPr>
          <w:p w14:paraId="40D5A40E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Teodora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5F0373E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2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2281E49F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2.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6C2C65BA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E4772B9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9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1609219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9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auto" w:fill="auto"/>
            <w:vAlign w:val="center"/>
            <w:hideMark/>
          </w:tcPr>
          <w:p w14:paraId="775B47FE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  <w:tr w:rsidR="003666DC" w:rsidRPr="003666DC" w14:paraId="081C20CF" w14:textId="77777777" w:rsidTr="003666DC">
        <w:trPr>
          <w:trHeight w:val="315"/>
          <w:jc w:val="center"/>
        </w:trPr>
        <w:tc>
          <w:tcPr>
            <w:tcW w:w="400" w:type="dxa"/>
            <w:tcBorders>
              <w:top w:val="nil"/>
              <w:left w:val="single" w:sz="8" w:space="0" w:color="17365D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22AED9D4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28E75583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MP 8/202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4DC83E9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Vučković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hideMark/>
          </w:tcPr>
          <w:p w14:paraId="1616AD1B" w14:textId="77777777" w:rsidR="003666DC" w:rsidRPr="003666DC" w:rsidRDefault="003666DC" w:rsidP="003666DC">
            <w:pPr>
              <w:spacing w:after="0" w:line="240" w:lineRule="auto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Aleksandar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7EFBB4C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8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1952490D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7.4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04C931C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58809D2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00B050"/>
                <w:sz w:val="20"/>
                <w:szCs w:val="20"/>
                <w:lang w:val="en-GB" w:eastAsia="en-GB"/>
              </w:rPr>
              <w:t>65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EED854C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FF0000"/>
                <w:sz w:val="20"/>
                <w:szCs w:val="20"/>
                <w:lang w:val="en-GB" w:eastAsia="en-GB"/>
              </w:rPr>
              <w:t>13.0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single" w:sz="4" w:space="0" w:color="548DD4"/>
            </w:tcBorders>
            <w:shd w:val="clear" w:color="DBE5F1" w:fill="DBE5F1"/>
            <w:vAlign w:val="center"/>
            <w:hideMark/>
          </w:tcPr>
          <w:p w14:paraId="391F7D71" w14:textId="77777777" w:rsidR="003666DC" w:rsidRPr="003666DC" w:rsidRDefault="003666DC" w:rsidP="003666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</w:pPr>
            <w:r w:rsidRPr="003666DC">
              <w:rPr>
                <w:rFonts w:ascii="Calibri" w:eastAsia="Times New Roman" w:hAnsi="Calibri" w:cs="Calibri"/>
                <w:color w:val="5A5A5A"/>
                <w:sz w:val="20"/>
                <w:szCs w:val="20"/>
                <w:lang w:val="en-GB" w:eastAsia="en-GB"/>
              </w:rPr>
              <w:t>1</w:t>
            </w:r>
          </w:p>
        </w:tc>
      </w:tr>
    </w:tbl>
    <w:p w14:paraId="70D80938" w14:textId="77777777" w:rsidR="005276B7" w:rsidRPr="00B12E90" w:rsidRDefault="005276B7" w:rsidP="005276B7"/>
    <w:sectPr w:rsidR="005276B7" w:rsidRPr="00B12E90" w:rsidSect="005276B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TY1MTAxMzYyNbFU0lEKTi0uzszPAykwqgUA5KP/rywAAAA="/>
  </w:docVars>
  <w:rsids>
    <w:rsidRoot w:val="00B12E90"/>
    <w:rsid w:val="003666DC"/>
    <w:rsid w:val="00465E40"/>
    <w:rsid w:val="0050474D"/>
    <w:rsid w:val="005276B7"/>
    <w:rsid w:val="005350D2"/>
    <w:rsid w:val="005D1654"/>
    <w:rsid w:val="00881E62"/>
    <w:rsid w:val="00B12E90"/>
    <w:rsid w:val="00E46A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2E0CF"/>
  <w15:docId w15:val="{4283CE89-9893-4D4C-9850-07DD2EA12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666D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666DC"/>
    <w:rPr>
      <w:color w:val="954F72"/>
      <w:u w:val="single"/>
    </w:rPr>
  </w:style>
  <w:style w:type="paragraph" w:customStyle="1" w:styleId="msonormal0">
    <w:name w:val="msonormal"/>
    <w:basedOn w:val="Normal"/>
    <w:rsid w:val="00366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65">
    <w:name w:val="xl65"/>
    <w:basedOn w:val="Normal"/>
    <w:rsid w:val="003666DC"/>
    <w:pPr>
      <w:pBdr>
        <w:top w:val="single" w:sz="8" w:space="0" w:color="17375D"/>
        <w:left w:val="single" w:sz="4" w:space="0" w:color="538ED5"/>
        <w:right w:val="single" w:sz="4" w:space="0" w:color="538ED5"/>
      </w:pBdr>
      <w:shd w:val="clear" w:color="0F253F" w:fill="0F253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paragraph" w:customStyle="1" w:styleId="xl66">
    <w:name w:val="xl66"/>
    <w:basedOn w:val="Normal"/>
    <w:rsid w:val="003666DC"/>
    <w:pPr>
      <w:pBdr>
        <w:top w:val="single" w:sz="8" w:space="0" w:color="17375D"/>
        <w:right w:val="single" w:sz="4" w:space="0" w:color="538ED5"/>
      </w:pBdr>
      <w:shd w:val="clear" w:color="0F253F" w:fill="0F253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  <w:style w:type="paragraph" w:customStyle="1" w:styleId="xl67">
    <w:name w:val="xl67"/>
    <w:basedOn w:val="Normal"/>
    <w:rsid w:val="003666DC"/>
    <w:pPr>
      <w:pBdr>
        <w:top w:val="single" w:sz="8" w:space="0" w:color="17365D"/>
        <w:left w:val="single" w:sz="8" w:space="0" w:color="17365D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  <w:lang w:val="en-GB" w:eastAsia="en-GB"/>
    </w:rPr>
  </w:style>
  <w:style w:type="paragraph" w:customStyle="1" w:styleId="xl68">
    <w:name w:val="xl68"/>
    <w:basedOn w:val="Normal"/>
    <w:rsid w:val="003666DC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69">
    <w:name w:val="xl69"/>
    <w:basedOn w:val="Normal"/>
    <w:rsid w:val="003666DC"/>
    <w:pPr>
      <w:pBdr>
        <w:left w:val="single" w:sz="8" w:space="0" w:color="17365D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0">
    <w:name w:val="xl70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1">
    <w:name w:val="xl71"/>
    <w:basedOn w:val="Normal"/>
    <w:rsid w:val="003666DC"/>
    <w:pPr>
      <w:pBdr>
        <w:lef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B050"/>
      <w:sz w:val="18"/>
      <w:szCs w:val="18"/>
      <w:lang w:val="en-GB" w:eastAsia="en-GB"/>
    </w:rPr>
  </w:style>
  <w:style w:type="paragraph" w:customStyle="1" w:styleId="xl72">
    <w:name w:val="xl72"/>
    <w:basedOn w:val="Normal"/>
    <w:rsid w:val="003666DC"/>
    <w:pP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val="en-GB" w:eastAsia="en-GB"/>
    </w:rPr>
  </w:style>
  <w:style w:type="paragraph" w:customStyle="1" w:styleId="xl73">
    <w:name w:val="xl73"/>
    <w:basedOn w:val="Normal"/>
    <w:rsid w:val="003666DC"/>
    <w:pP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18"/>
      <w:szCs w:val="18"/>
      <w:lang w:val="en-GB" w:eastAsia="en-GB"/>
    </w:rPr>
  </w:style>
  <w:style w:type="paragraph" w:customStyle="1" w:styleId="xl74">
    <w:name w:val="xl74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5">
    <w:name w:val="xl75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6">
    <w:name w:val="xl76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7">
    <w:name w:val="xl77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8">
    <w:name w:val="xl78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79">
    <w:name w:val="xl79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0">
    <w:name w:val="xl80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1">
    <w:name w:val="xl81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2">
    <w:name w:val="xl82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3">
    <w:name w:val="xl83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4">
    <w:name w:val="xl84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85">
    <w:name w:val="xl85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86">
    <w:name w:val="xl86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87">
    <w:name w:val="xl87"/>
    <w:basedOn w:val="Normal"/>
    <w:rsid w:val="003666DC"/>
    <w:pPr>
      <w:pBdr>
        <w:left w:val="single" w:sz="8" w:space="0" w:color="17365D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8">
    <w:name w:val="xl88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89">
    <w:name w:val="xl89"/>
    <w:basedOn w:val="Normal"/>
    <w:rsid w:val="003666DC"/>
    <w:pPr>
      <w:pBdr>
        <w:left w:val="single" w:sz="8" w:space="0" w:color="17365D"/>
        <w:right w:val="single" w:sz="4" w:space="0" w:color="548DD4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0">
    <w:name w:val="xl90"/>
    <w:basedOn w:val="Normal"/>
    <w:rsid w:val="003666DC"/>
    <w:pPr>
      <w:pBdr>
        <w:left w:val="single" w:sz="4" w:space="0" w:color="548DD4"/>
        <w:right w:val="single" w:sz="4" w:space="0" w:color="548DD4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1">
    <w:name w:val="xl91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2">
    <w:name w:val="xl92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0"/>
      <w:szCs w:val="20"/>
      <w:lang w:val="en-GB" w:eastAsia="en-GB"/>
    </w:rPr>
  </w:style>
  <w:style w:type="paragraph" w:customStyle="1" w:styleId="xl93">
    <w:name w:val="xl93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B050"/>
      <w:sz w:val="20"/>
      <w:szCs w:val="20"/>
      <w:lang w:val="en-GB" w:eastAsia="en-GB"/>
    </w:rPr>
  </w:style>
  <w:style w:type="paragraph" w:customStyle="1" w:styleId="xl94">
    <w:name w:val="xl94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FFFFFF" w:fill="FFFFFF"/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5">
    <w:name w:val="xl95"/>
    <w:basedOn w:val="Normal"/>
    <w:rsid w:val="003666DC"/>
    <w:pPr>
      <w:pBdr>
        <w:left w:val="single" w:sz="4" w:space="0" w:color="548DD4"/>
        <w:right w:val="single" w:sz="4" w:space="0" w:color="548DD4"/>
      </w:pBdr>
      <w:shd w:val="clear" w:color="DBE5F1" w:fill="DBE5F1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A5A5A"/>
      <w:sz w:val="20"/>
      <w:szCs w:val="20"/>
      <w:lang w:val="en-GB" w:eastAsia="en-GB"/>
    </w:rPr>
  </w:style>
  <w:style w:type="paragraph" w:customStyle="1" w:styleId="xl96">
    <w:name w:val="xl96"/>
    <w:basedOn w:val="Normal"/>
    <w:rsid w:val="00366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xl97">
    <w:name w:val="xl97"/>
    <w:basedOn w:val="Normal"/>
    <w:rsid w:val="003666DC"/>
    <w:pPr>
      <w:pBdr>
        <w:left w:val="single" w:sz="4" w:space="0" w:color="548DD4"/>
      </w:pBdr>
      <w:shd w:val="clear" w:color="0F243E" w:fill="0F243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FFFF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83A1E0-4BC3-4E17-BECE-014E76801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61</Words>
  <Characters>3800</Characters>
  <Application>Microsoft Office Word</Application>
  <DocSecurity>0</DocSecurity>
  <Lines>1266</Lines>
  <Paragraphs>9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an</dc:creator>
  <cp:lastModifiedBy>Kukuruzović Dragan</cp:lastModifiedBy>
  <cp:revision>3</cp:revision>
  <dcterms:created xsi:type="dcterms:W3CDTF">2023-01-17T19:15:00Z</dcterms:created>
  <dcterms:modified xsi:type="dcterms:W3CDTF">2023-01-1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90469c8bda5f63d5b4f173fde166b5ea16a507f2f6a9fbf7487b943501ed63</vt:lpwstr>
  </property>
</Properties>
</file>